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73F28A8F" w:rsidR="00AD7C29" w:rsidRPr="00114A72" w:rsidRDefault="00A82B8F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2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A1196D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73916699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2757D0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2</w:t>
      </w:r>
      <w:bookmarkStart w:id="1" w:name="_GoBack"/>
      <w:bookmarkEnd w:id="1"/>
    </w:p>
    <w:p w14:paraId="75F5AC26" w14:textId="369A49C3" w:rsidR="0035125C" w:rsidRDefault="0035125C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35125C">
        <w:rPr>
          <w:rFonts w:ascii="Cambria" w:eastAsia="Cambria" w:hAnsi="Cambria" w:cs="Cambria"/>
          <w:b/>
          <w:szCs w:val="32"/>
          <w:lang w:val="en-US" w:eastAsia="en-IN"/>
        </w:rPr>
        <w:t>Creating React Component</w:t>
      </w:r>
    </w:p>
    <w:p w14:paraId="6E55177A" w14:textId="0E5F380B" w:rsidR="00F25869" w:rsidRDefault="000A6B64" w:rsidP="00A82B8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703C1F0C" w:rsidR="00041889" w:rsidRPr="00E55898" w:rsidRDefault="00A82B8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82B8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D7FEFDE" wp14:editId="32601640">
            <wp:extent cx="5943600" cy="28568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CDEE" w14:textId="1352F7DB" w:rsidR="0004188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099E3A40" w14:textId="621787F5" w:rsidR="00882F14" w:rsidRDefault="00A82B8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82B8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BC7BB63" wp14:editId="4B866034">
            <wp:extent cx="5943600" cy="17532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80E6" w14:textId="032EFFC4" w:rsidR="002C5CB4" w:rsidRDefault="002C5C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3D16B801" w14:textId="4A85DFBD" w:rsidR="000C36C6" w:rsidRDefault="000C36C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CE531D3" w14:textId="3080DF63" w:rsidR="00FA64FF" w:rsidRDefault="00FA64F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B06AAB6" w14:textId="29CFE87A" w:rsidR="00FA64FF" w:rsidRDefault="00FA64F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7A24F06" w14:textId="58BE8BE5" w:rsidR="00FA64FF" w:rsidRPr="002C5CB4" w:rsidRDefault="00FA64FF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33FE4E1" w14:textId="5FD9D5A0" w:rsidR="00F25869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E029B57" w14:textId="7BF83770" w:rsidR="00D679D1" w:rsidRPr="002B0C36" w:rsidRDefault="00BD359B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D359B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E45FF8E" wp14:editId="4E69A627">
            <wp:extent cx="2522439" cy="1310754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2439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79D1" w:rsidRPr="002B0C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D9E0C5" w14:textId="77777777" w:rsidR="00A1196D" w:rsidRDefault="00A1196D">
      <w:pPr>
        <w:spacing w:after="0" w:line="240" w:lineRule="auto"/>
      </w:pPr>
      <w:r>
        <w:separator/>
      </w:r>
    </w:p>
  </w:endnote>
  <w:endnote w:type="continuationSeparator" w:id="0">
    <w:p w14:paraId="6EB282F3" w14:textId="77777777" w:rsidR="00A1196D" w:rsidRDefault="00A11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A1196D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329F8F" w14:textId="77777777" w:rsidR="00A1196D" w:rsidRDefault="00A1196D">
      <w:pPr>
        <w:spacing w:after="0" w:line="240" w:lineRule="auto"/>
      </w:pPr>
      <w:r>
        <w:separator/>
      </w:r>
    </w:p>
  </w:footnote>
  <w:footnote w:type="continuationSeparator" w:id="0">
    <w:p w14:paraId="06F2769E" w14:textId="77777777" w:rsidR="00A1196D" w:rsidRDefault="00A11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59"/>
    <w:rsid w:val="000A4AD8"/>
    <w:rsid w:val="000A6B64"/>
    <w:rsid w:val="000B0BAC"/>
    <w:rsid w:val="000C36C6"/>
    <w:rsid w:val="000C5B9D"/>
    <w:rsid w:val="000D699D"/>
    <w:rsid w:val="00101282"/>
    <w:rsid w:val="00102B4B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3B51"/>
    <w:rsid w:val="00217066"/>
    <w:rsid w:val="00217608"/>
    <w:rsid w:val="00222DDB"/>
    <w:rsid w:val="00225217"/>
    <w:rsid w:val="00237265"/>
    <w:rsid w:val="002463DC"/>
    <w:rsid w:val="002757D0"/>
    <w:rsid w:val="00277F09"/>
    <w:rsid w:val="00287061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5125C"/>
    <w:rsid w:val="00354778"/>
    <w:rsid w:val="00356653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5AA4"/>
    <w:rsid w:val="00425A1D"/>
    <w:rsid w:val="004375E8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63078"/>
    <w:rsid w:val="005738F9"/>
    <w:rsid w:val="005A5A56"/>
    <w:rsid w:val="005B2340"/>
    <w:rsid w:val="005B235C"/>
    <w:rsid w:val="005B4DC3"/>
    <w:rsid w:val="005D2468"/>
    <w:rsid w:val="005D324B"/>
    <w:rsid w:val="005D3B9C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B19FE"/>
    <w:rsid w:val="006B47EE"/>
    <w:rsid w:val="006C4ED2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D1511"/>
    <w:rsid w:val="008D401A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A0226D"/>
    <w:rsid w:val="00A045C8"/>
    <w:rsid w:val="00A07B40"/>
    <w:rsid w:val="00A1196D"/>
    <w:rsid w:val="00A22204"/>
    <w:rsid w:val="00A30F2F"/>
    <w:rsid w:val="00A53EF7"/>
    <w:rsid w:val="00A547CB"/>
    <w:rsid w:val="00A5497C"/>
    <w:rsid w:val="00A56FD0"/>
    <w:rsid w:val="00A62C8F"/>
    <w:rsid w:val="00A6687F"/>
    <w:rsid w:val="00A70366"/>
    <w:rsid w:val="00A71BCD"/>
    <w:rsid w:val="00A82B8F"/>
    <w:rsid w:val="00A86C25"/>
    <w:rsid w:val="00A95E17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A435B"/>
    <w:rsid w:val="00DA5756"/>
    <w:rsid w:val="00DA77F3"/>
    <w:rsid w:val="00DF1B42"/>
    <w:rsid w:val="00E00480"/>
    <w:rsid w:val="00E0570F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D60"/>
    <w:rsid w:val="00F44A28"/>
    <w:rsid w:val="00F67472"/>
    <w:rsid w:val="00F71830"/>
    <w:rsid w:val="00FA64FF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3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64</cp:revision>
  <dcterms:created xsi:type="dcterms:W3CDTF">2019-09-18T11:21:00Z</dcterms:created>
  <dcterms:modified xsi:type="dcterms:W3CDTF">2020-09-15T03:41:00Z</dcterms:modified>
</cp:coreProperties>
</file>